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37D3C" w14:textId="2D4E3637" w:rsidR="00FB386B" w:rsidRDefault="00FB386B" w:rsidP="001377AF">
      <w:pPr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pplementary Material File S.2</w:t>
      </w:r>
    </w:p>
    <w:p w14:paraId="2C82B347" w14:textId="77777777" w:rsidR="00655B80" w:rsidRDefault="00655B80" w:rsidP="001377AF">
      <w:pPr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373442A" w14:textId="5C5D49C2" w:rsidR="00A51A3F" w:rsidRPr="005462FC" w:rsidRDefault="001377AF" w:rsidP="001377AF">
      <w:pPr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462FC">
        <w:rPr>
          <w:rFonts w:ascii="Times New Roman" w:hAnsi="Times New Roman" w:cs="Times New Roman"/>
          <w:b/>
          <w:bCs/>
          <w:sz w:val="28"/>
          <w:szCs w:val="28"/>
        </w:rPr>
        <w:t xml:space="preserve">S2.1 Parameters received from </w:t>
      </w:r>
      <w:r w:rsidR="00956972" w:rsidRPr="005462FC">
        <w:rPr>
          <w:rFonts w:ascii="Times New Roman" w:hAnsi="Times New Roman" w:cs="Times New Roman"/>
          <w:b/>
          <w:bCs/>
          <w:sz w:val="28"/>
          <w:szCs w:val="28"/>
        </w:rPr>
        <w:t xml:space="preserve">jModelTest </w:t>
      </w:r>
      <w:r w:rsidRPr="005462FC">
        <w:rPr>
          <w:rFonts w:ascii="Times New Roman" w:hAnsi="Times New Roman" w:cs="Times New Roman"/>
          <w:b/>
          <w:bCs/>
          <w:sz w:val="28"/>
          <w:szCs w:val="28"/>
        </w:rPr>
        <w:t>based on selection of</w:t>
      </w:r>
      <w:r w:rsidR="00956972" w:rsidRPr="005462FC">
        <w:rPr>
          <w:rFonts w:ascii="Times New Roman" w:hAnsi="Times New Roman" w:cs="Times New Roman"/>
          <w:b/>
          <w:bCs/>
          <w:sz w:val="28"/>
          <w:szCs w:val="28"/>
        </w:rPr>
        <w:t xml:space="preserve"> GTR+I+G substitution model as best suitable </w:t>
      </w:r>
      <w:r w:rsidRPr="005462FC">
        <w:rPr>
          <w:rFonts w:ascii="Times New Roman" w:hAnsi="Times New Roman" w:cs="Times New Roman"/>
          <w:b/>
          <w:bCs/>
          <w:sz w:val="28"/>
          <w:szCs w:val="28"/>
        </w:rPr>
        <w:t>according to</w:t>
      </w:r>
      <w:r w:rsidR="00956972" w:rsidRPr="005462FC">
        <w:rPr>
          <w:rFonts w:ascii="Times New Roman" w:hAnsi="Times New Roman" w:cs="Times New Roman"/>
          <w:b/>
          <w:bCs/>
          <w:sz w:val="28"/>
          <w:szCs w:val="28"/>
        </w:rPr>
        <w:t xml:space="preserve"> AIC (Akaike Information Criterion).</w:t>
      </w:r>
    </w:p>
    <w:p w14:paraId="7F88C29C" w14:textId="77777777" w:rsidR="005B3861" w:rsidRPr="005B3861" w:rsidRDefault="005B3861" w:rsidP="005B3861">
      <w:pPr>
        <w:spacing w:line="240" w:lineRule="auto"/>
        <w:contextualSpacing/>
      </w:pPr>
    </w:p>
    <w:p w14:paraId="3EB614E8" w14:textId="6EEC6AFF" w:rsidR="005B3861" w:rsidRDefault="005B3861" w:rsidP="005B3861">
      <w:pPr>
        <w:spacing w:line="240" w:lineRule="auto"/>
        <w:contextualSpacing/>
      </w:pPr>
      <w:r>
        <w:rPr>
          <w:noProof/>
        </w:rPr>
        <w:drawing>
          <wp:inline distT="0" distB="0" distL="0" distR="0" wp14:anchorId="042274F0" wp14:editId="38ECC91F">
            <wp:extent cx="4333875" cy="29718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B670" w14:textId="77777777" w:rsidR="005B3861" w:rsidRDefault="005B3861" w:rsidP="005B3861">
      <w:pPr>
        <w:spacing w:line="240" w:lineRule="auto"/>
        <w:contextualSpacing/>
      </w:pPr>
    </w:p>
    <w:p w14:paraId="6822205C" w14:textId="77777777" w:rsidR="004F3647" w:rsidRDefault="004F3647" w:rsidP="005B3861">
      <w:pPr>
        <w:spacing w:line="240" w:lineRule="auto"/>
        <w:contextualSpacing/>
      </w:pPr>
    </w:p>
    <w:p w14:paraId="3E04E021" w14:textId="77777777" w:rsidR="004F3647" w:rsidRDefault="004F3647" w:rsidP="005B3861">
      <w:pPr>
        <w:spacing w:line="240" w:lineRule="auto"/>
        <w:contextualSpacing/>
      </w:pPr>
    </w:p>
    <w:p w14:paraId="01B9AFE7" w14:textId="77777777" w:rsidR="004F3647" w:rsidRDefault="004F3647" w:rsidP="005B3861">
      <w:pPr>
        <w:spacing w:line="240" w:lineRule="auto"/>
        <w:contextualSpacing/>
      </w:pPr>
    </w:p>
    <w:p w14:paraId="6DFEDDB4" w14:textId="77777777" w:rsidR="004F3647" w:rsidRDefault="004F3647" w:rsidP="005B3861">
      <w:pPr>
        <w:spacing w:line="240" w:lineRule="auto"/>
        <w:contextualSpacing/>
      </w:pPr>
    </w:p>
    <w:p w14:paraId="4ECFCAF7" w14:textId="77777777" w:rsidR="004F3647" w:rsidRDefault="004F3647" w:rsidP="005B3861">
      <w:pPr>
        <w:spacing w:line="240" w:lineRule="auto"/>
        <w:contextualSpacing/>
      </w:pPr>
    </w:p>
    <w:p w14:paraId="63A026D6" w14:textId="77777777" w:rsidR="004F3647" w:rsidRDefault="004F3647" w:rsidP="005B3861">
      <w:pPr>
        <w:spacing w:line="240" w:lineRule="auto"/>
        <w:contextualSpacing/>
      </w:pPr>
    </w:p>
    <w:p w14:paraId="77C890C4" w14:textId="77777777" w:rsidR="004F3647" w:rsidRDefault="004F3647" w:rsidP="005B3861">
      <w:pPr>
        <w:spacing w:line="240" w:lineRule="auto"/>
        <w:contextualSpacing/>
      </w:pPr>
    </w:p>
    <w:p w14:paraId="52D4158F" w14:textId="77777777" w:rsidR="004F3647" w:rsidRDefault="004F3647" w:rsidP="005B3861">
      <w:pPr>
        <w:spacing w:line="240" w:lineRule="auto"/>
        <w:contextualSpacing/>
      </w:pPr>
    </w:p>
    <w:p w14:paraId="080A8167" w14:textId="77777777" w:rsidR="004F3647" w:rsidRDefault="004F3647" w:rsidP="005B3861">
      <w:pPr>
        <w:spacing w:line="240" w:lineRule="auto"/>
        <w:contextualSpacing/>
      </w:pPr>
    </w:p>
    <w:p w14:paraId="6FA2805F" w14:textId="77777777" w:rsidR="004F3647" w:rsidRDefault="004F3647" w:rsidP="005B3861">
      <w:pPr>
        <w:spacing w:line="240" w:lineRule="auto"/>
        <w:contextualSpacing/>
      </w:pPr>
    </w:p>
    <w:p w14:paraId="1E19E982" w14:textId="77777777" w:rsidR="004F3647" w:rsidRDefault="004F3647" w:rsidP="005B3861">
      <w:pPr>
        <w:spacing w:line="240" w:lineRule="auto"/>
        <w:contextualSpacing/>
      </w:pPr>
    </w:p>
    <w:p w14:paraId="59A17430" w14:textId="77777777" w:rsidR="004F3647" w:rsidRDefault="004F3647" w:rsidP="005B3861">
      <w:pPr>
        <w:spacing w:line="240" w:lineRule="auto"/>
        <w:contextualSpacing/>
      </w:pPr>
    </w:p>
    <w:p w14:paraId="0A695CF5" w14:textId="77777777" w:rsidR="004F3647" w:rsidRDefault="004F3647" w:rsidP="005B3861">
      <w:pPr>
        <w:spacing w:line="240" w:lineRule="auto"/>
        <w:contextualSpacing/>
      </w:pPr>
    </w:p>
    <w:p w14:paraId="6DE98208" w14:textId="77777777" w:rsidR="004F3647" w:rsidRDefault="004F3647" w:rsidP="005B3861">
      <w:pPr>
        <w:spacing w:line="240" w:lineRule="auto"/>
        <w:contextualSpacing/>
      </w:pPr>
    </w:p>
    <w:p w14:paraId="37062069" w14:textId="77777777" w:rsidR="004F3647" w:rsidRDefault="004F3647" w:rsidP="005B3861">
      <w:pPr>
        <w:spacing w:line="240" w:lineRule="auto"/>
        <w:contextualSpacing/>
      </w:pPr>
    </w:p>
    <w:p w14:paraId="496D1563" w14:textId="77777777" w:rsidR="004F3647" w:rsidRDefault="004F3647" w:rsidP="005B3861">
      <w:pPr>
        <w:spacing w:line="240" w:lineRule="auto"/>
        <w:contextualSpacing/>
      </w:pPr>
    </w:p>
    <w:p w14:paraId="69A5B41E" w14:textId="77777777" w:rsidR="004F3647" w:rsidRDefault="004F3647" w:rsidP="005B3861">
      <w:pPr>
        <w:spacing w:line="240" w:lineRule="auto"/>
        <w:contextualSpacing/>
      </w:pPr>
    </w:p>
    <w:p w14:paraId="1BA94C20" w14:textId="77777777" w:rsidR="004F3647" w:rsidRDefault="004F3647" w:rsidP="005B3861">
      <w:pPr>
        <w:spacing w:line="240" w:lineRule="auto"/>
        <w:contextualSpacing/>
      </w:pPr>
    </w:p>
    <w:p w14:paraId="71CA4C10" w14:textId="77777777" w:rsidR="004F3647" w:rsidRDefault="004F3647" w:rsidP="005B3861">
      <w:pPr>
        <w:spacing w:line="240" w:lineRule="auto"/>
        <w:contextualSpacing/>
      </w:pPr>
    </w:p>
    <w:p w14:paraId="1E53A9DC" w14:textId="77777777" w:rsidR="004F3647" w:rsidRDefault="004F3647" w:rsidP="005B3861">
      <w:pPr>
        <w:spacing w:line="240" w:lineRule="auto"/>
        <w:contextualSpacing/>
      </w:pPr>
    </w:p>
    <w:p w14:paraId="6CC36823" w14:textId="77777777" w:rsidR="004F3647" w:rsidRDefault="004F3647" w:rsidP="005B3861">
      <w:pPr>
        <w:spacing w:line="240" w:lineRule="auto"/>
        <w:contextualSpacing/>
      </w:pPr>
    </w:p>
    <w:p w14:paraId="664D81B8" w14:textId="77777777" w:rsidR="004F3647" w:rsidRDefault="004F3647" w:rsidP="005B3861">
      <w:pPr>
        <w:spacing w:line="240" w:lineRule="auto"/>
        <w:contextualSpacing/>
      </w:pPr>
    </w:p>
    <w:p w14:paraId="4895AF74" w14:textId="77777777" w:rsidR="004F3647" w:rsidRDefault="004F3647" w:rsidP="005B3861">
      <w:pPr>
        <w:spacing w:line="240" w:lineRule="auto"/>
        <w:contextualSpacing/>
      </w:pPr>
    </w:p>
    <w:p w14:paraId="20CB251C" w14:textId="69819518" w:rsidR="005B3861" w:rsidRDefault="005B3861" w:rsidP="005B3861">
      <w:pPr>
        <w:spacing w:line="240" w:lineRule="auto"/>
        <w:contextualSpacing/>
        <w:rPr>
          <w:noProof/>
        </w:rPr>
      </w:pPr>
    </w:p>
    <w:p w14:paraId="35697591" w14:textId="3D708D97" w:rsidR="00EA5A5C" w:rsidRPr="00E806C1" w:rsidRDefault="001377AF" w:rsidP="005B3861">
      <w:pPr>
        <w:spacing w:line="240" w:lineRule="auto"/>
        <w:contextualSpacing/>
        <w:rPr>
          <w:rFonts w:cstheme="minorHAnsi"/>
          <w:b/>
          <w:bCs/>
          <w:noProof/>
        </w:rPr>
      </w:pPr>
      <w:r w:rsidRPr="00E806C1">
        <w:rPr>
          <w:rFonts w:cstheme="minorHAnsi"/>
          <w:b/>
          <w:bCs/>
          <w:sz w:val="28"/>
          <w:szCs w:val="28"/>
        </w:rPr>
        <w:lastRenderedPageBreak/>
        <w:t xml:space="preserve">S2.2 Prior distributions for tree calculation based on GTR+I+G substitution model in </w:t>
      </w:r>
      <w:proofErr w:type="spellStart"/>
      <w:r w:rsidRPr="00E806C1">
        <w:rPr>
          <w:rFonts w:cstheme="minorHAnsi"/>
          <w:b/>
          <w:bCs/>
          <w:sz w:val="28"/>
          <w:szCs w:val="28"/>
        </w:rPr>
        <w:t>BEAUTi</w:t>
      </w:r>
      <w:proofErr w:type="spellEnd"/>
      <w:r w:rsidRPr="00E806C1">
        <w:rPr>
          <w:rFonts w:cstheme="minorHAnsi"/>
          <w:b/>
          <w:bCs/>
          <w:sz w:val="28"/>
          <w:szCs w:val="28"/>
        </w:rPr>
        <w:t>.</w:t>
      </w:r>
    </w:p>
    <w:p w14:paraId="2E82DE60" w14:textId="6D99E6AF" w:rsidR="00EA5A5C" w:rsidRPr="00E806C1" w:rsidRDefault="00EA5A5C" w:rsidP="005B3861">
      <w:pPr>
        <w:spacing w:line="240" w:lineRule="auto"/>
        <w:contextualSpacing/>
        <w:rPr>
          <w:rFonts w:cstheme="minorHAnsi"/>
          <w:noProof/>
        </w:rPr>
      </w:pPr>
    </w:p>
    <w:p w14:paraId="4433B14C" w14:textId="335EA3EF" w:rsidR="00EA5A5C" w:rsidRDefault="00EA5A5C" w:rsidP="005B3861">
      <w:pPr>
        <w:spacing w:line="240" w:lineRule="auto"/>
        <w:contextualSpacing/>
      </w:pPr>
      <w:r>
        <w:rPr>
          <w:noProof/>
        </w:rPr>
        <w:drawing>
          <wp:inline distT="0" distB="0" distL="0" distR="0" wp14:anchorId="4E8CB227" wp14:editId="350B7733">
            <wp:extent cx="5760720" cy="11506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3CC75" w14:textId="02878D08" w:rsidR="00974EDC" w:rsidRDefault="00974EDC" w:rsidP="005B3861">
      <w:pPr>
        <w:spacing w:line="240" w:lineRule="auto"/>
        <w:contextualSpacing/>
      </w:pPr>
    </w:p>
    <w:p w14:paraId="253A2E4B" w14:textId="77777777" w:rsidR="00974EDC" w:rsidRDefault="00974EDC" w:rsidP="005B3861">
      <w:pPr>
        <w:spacing w:line="240" w:lineRule="auto"/>
        <w:contextualSpacing/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374"/>
        <w:gridCol w:w="2833"/>
        <w:gridCol w:w="1122"/>
        <w:gridCol w:w="3305"/>
      </w:tblGrid>
      <w:tr w:rsidR="001377AF" w14:paraId="59B779F6" w14:textId="77777777" w:rsidTr="00E806C1">
        <w:tc>
          <w:tcPr>
            <w:tcW w:w="2193" w:type="dxa"/>
          </w:tcPr>
          <w:p w14:paraId="05C6AB23" w14:textId="52D0CD9D" w:rsidR="001377AF" w:rsidRPr="00E806C1" w:rsidRDefault="001377AF" w:rsidP="005B3861">
            <w:pPr>
              <w:contextualSpacing/>
              <w:rPr>
                <w:b/>
                <w:bCs/>
                <w:sz w:val="24"/>
                <w:szCs w:val="24"/>
              </w:rPr>
            </w:pPr>
            <w:r w:rsidRPr="00E806C1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2905" w:type="dxa"/>
          </w:tcPr>
          <w:p w14:paraId="31A01157" w14:textId="2889EDA2" w:rsidR="001377AF" w:rsidRPr="00E806C1" w:rsidRDefault="001377AF" w:rsidP="005B3861">
            <w:pPr>
              <w:contextualSpacing/>
              <w:rPr>
                <w:b/>
                <w:bCs/>
                <w:sz w:val="24"/>
                <w:szCs w:val="24"/>
              </w:rPr>
            </w:pPr>
            <w:r w:rsidRPr="00E806C1">
              <w:rPr>
                <w:b/>
                <w:bCs/>
                <w:sz w:val="24"/>
                <w:szCs w:val="24"/>
              </w:rPr>
              <w:t>Prior</w:t>
            </w:r>
          </w:p>
        </w:tc>
        <w:tc>
          <w:tcPr>
            <w:tcW w:w="1134" w:type="dxa"/>
          </w:tcPr>
          <w:p w14:paraId="64C61636" w14:textId="5FFEDFDF" w:rsidR="001377AF" w:rsidRPr="00E806C1" w:rsidRDefault="001377AF" w:rsidP="005B3861">
            <w:pPr>
              <w:contextualSpacing/>
              <w:rPr>
                <w:b/>
                <w:bCs/>
                <w:sz w:val="24"/>
                <w:szCs w:val="24"/>
              </w:rPr>
            </w:pPr>
            <w:r w:rsidRPr="00E806C1">
              <w:rPr>
                <w:b/>
                <w:bCs/>
                <w:sz w:val="24"/>
                <w:szCs w:val="24"/>
              </w:rPr>
              <w:t>Bound</w:t>
            </w:r>
          </w:p>
        </w:tc>
        <w:tc>
          <w:tcPr>
            <w:tcW w:w="3402" w:type="dxa"/>
          </w:tcPr>
          <w:p w14:paraId="1E4F0D21" w14:textId="4A89BB8C" w:rsidR="001377AF" w:rsidRPr="00E806C1" w:rsidRDefault="001377AF" w:rsidP="005B3861">
            <w:pPr>
              <w:contextualSpacing/>
              <w:rPr>
                <w:b/>
                <w:bCs/>
                <w:sz w:val="24"/>
                <w:szCs w:val="24"/>
              </w:rPr>
            </w:pPr>
            <w:r w:rsidRPr="00E806C1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1377AF" w14:paraId="4BF9B7D7" w14:textId="77777777" w:rsidTr="00E806C1">
        <w:tc>
          <w:tcPr>
            <w:tcW w:w="2193" w:type="dxa"/>
          </w:tcPr>
          <w:p w14:paraId="6ECEBD70" w14:textId="03EC068B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proofErr w:type="spellStart"/>
            <w:r w:rsidRPr="00E806C1">
              <w:rPr>
                <w:sz w:val="24"/>
                <w:szCs w:val="24"/>
              </w:rPr>
              <w:t>g</w:t>
            </w:r>
            <w:r w:rsidR="001377AF" w:rsidRPr="00E806C1">
              <w:rPr>
                <w:sz w:val="24"/>
                <w:szCs w:val="24"/>
              </w:rPr>
              <w:t>tr.rates</w:t>
            </w:r>
            <w:proofErr w:type="spellEnd"/>
          </w:p>
        </w:tc>
        <w:tc>
          <w:tcPr>
            <w:tcW w:w="2905" w:type="dxa"/>
          </w:tcPr>
          <w:p w14:paraId="0C46612F" w14:textId="368225F6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Dirichlet [1,1]</w:t>
            </w:r>
          </w:p>
        </w:tc>
        <w:tc>
          <w:tcPr>
            <w:tcW w:w="1134" w:type="dxa"/>
          </w:tcPr>
          <w:p w14:paraId="030B0658" w14:textId="116D7D17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∞]</w:t>
            </w:r>
          </w:p>
        </w:tc>
        <w:tc>
          <w:tcPr>
            <w:tcW w:w="3402" w:type="dxa"/>
          </w:tcPr>
          <w:p w14:paraId="58FF0F45" w14:textId="676D0ADD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GTR transition rates parameter</w:t>
            </w:r>
          </w:p>
        </w:tc>
      </w:tr>
      <w:tr w:rsidR="001377AF" w14:paraId="04AADE2F" w14:textId="77777777" w:rsidTr="00E806C1">
        <w:tc>
          <w:tcPr>
            <w:tcW w:w="2193" w:type="dxa"/>
          </w:tcPr>
          <w:p w14:paraId="460E818E" w14:textId="22AA5363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F</w:t>
            </w:r>
            <w:r w:rsidR="001377AF" w:rsidRPr="00E806C1">
              <w:rPr>
                <w:sz w:val="24"/>
                <w:szCs w:val="24"/>
              </w:rPr>
              <w:t>requencies</w:t>
            </w:r>
          </w:p>
        </w:tc>
        <w:tc>
          <w:tcPr>
            <w:tcW w:w="2905" w:type="dxa"/>
          </w:tcPr>
          <w:p w14:paraId="358D053F" w14:textId="66A0989B" w:rsidR="001377AF" w:rsidRPr="00E806C1" w:rsidRDefault="00974EDC" w:rsidP="00974EDC">
            <w:pPr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* Dirichlet [1,1]</w:t>
            </w:r>
          </w:p>
        </w:tc>
        <w:tc>
          <w:tcPr>
            <w:tcW w:w="1134" w:type="dxa"/>
          </w:tcPr>
          <w:p w14:paraId="7E0F017F" w14:textId="30649008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∞]</w:t>
            </w:r>
          </w:p>
        </w:tc>
        <w:tc>
          <w:tcPr>
            <w:tcW w:w="3402" w:type="dxa"/>
          </w:tcPr>
          <w:p w14:paraId="20B96D82" w14:textId="0C66CFA3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base frequencies</w:t>
            </w:r>
          </w:p>
        </w:tc>
      </w:tr>
      <w:tr w:rsidR="001377AF" w14:paraId="624D6E93" w14:textId="77777777" w:rsidTr="00E806C1">
        <w:tc>
          <w:tcPr>
            <w:tcW w:w="2193" w:type="dxa"/>
          </w:tcPr>
          <w:p w14:paraId="2A1A6F44" w14:textId="59D0217E" w:rsidR="001377AF" w:rsidRPr="00E806C1" w:rsidRDefault="001377AF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alpha</w:t>
            </w:r>
          </w:p>
        </w:tc>
        <w:tc>
          <w:tcPr>
            <w:tcW w:w="2905" w:type="dxa"/>
          </w:tcPr>
          <w:p w14:paraId="532B5466" w14:textId="26A13C45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Uniform [0.1, 1], initial =0.579</w:t>
            </w:r>
          </w:p>
        </w:tc>
        <w:tc>
          <w:tcPr>
            <w:tcW w:w="1134" w:type="dxa"/>
          </w:tcPr>
          <w:p w14:paraId="4051BEF2" w14:textId="27A30C4A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.1, 1]</w:t>
            </w:r>
          </w:p>
        </w:tc>
        <w:tc>
          <w:tcPr>
            <w:tcW w:w="3402" w:type="dxa"/>
          </w:tcPr>
          <w:p w14:paraId="1B17275A" w14:textId="79DF7F32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gamma shape parameter</w:t>
            </w:r>
          </w:p>
        </w:tc>
      </w:tr>
      <w:tr w:rsidR="001377AF" w14:paraId="114B5D83" w14:textId="77777777" w:rsidTr="00E806C1">
        <w:tc>
          <w:tcPr>
            <w:tcW w:w="2193" w:type="dxa"/>
          </w:tcPr>
          <w:p w14:paraId="4F97F729" w14:textId="7F43D195" w:rsidR="001377AF" w:rsidRPr="00E806C1" w:rsidRDefault="001377AF" w:rsidP="005B3861">
            <w:pPr>
              <w:contextualSpacing/>
              <w:rPr>
                <w:sz w:val="24"/>
                <w:szCs w:val="24"/>
              </w:rPr>
            </w:pPr>
            <w:proofErr w:type="spellStart"/>
            <w:r w:rsidRPr="00E806C1">
              <w:rPr>
                <w:sz w:val="24"/>
                <w:szCs w:val="24"/>
              </w:rPr>
              <w:t>pI</w:t>
            </w:r>
            <w:r w:rsidR="00974EDC" w:rsidRPr="00E806C1">
              <w:rPr>
                <w:sz w:val="24"/>
                <w:szCs w:val="24"/>
              </w:rPr>
              <w:t>nv</w:t>
            </w:r>
            <w:proofErr w:type="spellEnd"/>
          </w:p>
        </w:tc>
        <w:tc>
          <w:tcPr>
            <w:tcW w:w="2905" w:type="dxa"/>
          </w:tcPr>
          <w:p w14:paraId="13F1C01B" w14:textId="68C2BE1B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Fixed value, value=0.427</w:t>
            </w:r>
          </w:p>
        </w:tc>
        <w:tc>
          <w:tcPr>
            <w:tcW w:w="1134" w:type="dxa"/>
          </w:tcPr>
          <w:p w14:paraId="3C6387FA" w14:textId="2E35EFAA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1]</w:t>
            </w:r>
          </w:p>
        </w:tc>
        <w:tc>
          <w:tcPr>
            <w:tcW w:w="3402" w:type="dxa"/>
          </w:tcPr>
          <w:p w14:paraId="51645630" w14:textId="3B1BCB0B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proportion of invariant sites parameter</w:t>
            </w:r>
          </w:p>
        </w:tc>
      </w:tr>
      <w:tr w:rsidR="001377AF" w14:paraId="5AFB8079" w14:textId="77777777" w:rsidTr="00E806C1">
        <w:tc>
          <w:tcPr>
            <w:tcW w:w="2193" w:type="dxa"/>
          </w:tcPr>
          <w:p w14:paraId="134F178D" w14:textId="6268BFF8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proofErr w:type="spellStart"/>
            <w:r w:rsidRPr="00E806C1">
              <w:rPr>
                <w:sz w:val="24"/>
                <w:szCs w:val="24"/>
              </w:rPr>
              <w:t>clock.rate</w:t>
            </w:r>
            <w:proofErr w:type="spellEnd"/>
          </w:p>
        </w:tc>
        <w:tc>
          <w:tcPr>
            <w:tcW w:w="2905" w:type="dxa"/>
          </w:tcPr>
          <w:p w14:paraId="5C472F19" w14:textId="6DE770DD" w:rsidR="001377AF" w:rsidRPr="00E806C1" w:rsidRDefault="00974EDC" w:rsidP="00974EDC">
            <w:pPr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* Fixed value, value=1</w:t>
            </w:r>
          </w:p>
        </w:tc>
        <w:tc>
          <w:tcPr>
            <w:tcW w:w="1134" w:type="dxa"/>
          </w:tcPr>
          <w:p w14:paraId="31E6B8BC" w14:textId="1CF650FC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∞]</w:t>
            </w:r>
          </w:p>
        </w:tc>
        <w:tc>
          <w:tcPr>
            <w:tcW w:w="3402" w:type="dxa"/>
          </w:tcPr>
          <w:p w14:paraId="7B49D84A" w14:textId="798E18CE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substitution rate</w:t>
            </w:r>
          </w:p>
        </w:tc>
      </w:tr>
      <w:tr w:rsidR="001377AF" w14:paraId="62EF7165" w14:textId="77777777" w:rsidTr="00E806C1">
        <w:tc>
          <w:tcPr>
            <w:tcW w:w="2193" w:type="dxa"/>
          </w:tcPr>
          <w:p w14:paraId="7D7C89E1" w14:textId="57B0334B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proofErr w:type="spellStart"/>
            <w:r w:rsidRPr="00E806C1">
              <w:rPr>
                <w:sz w:val="24"/>
                <w:szCs w:val="24"/>
              </w:rPr>
              <w:t>treeModel.rootHeight</w:t>
            </w:r>
            <w:proofErr w:type="spellEnd"/>
          </w:p>
        </w:tc>
        <w:tc>
          <w:tcPr>
            <w:tcW w:w="2905" w:type="dxa"/>
          </w:tcPr>
          <w:p w14:paraId="2DC27A78" w14:textId="3490DBB5" w:rsidR="001377AF" w:rsidRPr="00E806C1" w:rsidRDefault="00974EDC" w:rsidP="00974EDC">
            <w:pPr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 xml:space="preserve">* Using Tree Prior in [0, ∞] </w:t>
            </w:r>
          </w:p>
        </w:tc>
        <w:tc>
          <w:tcPr>
            <w:tcW w:w="1134" w:type="dxa"/>
          </w:tcPr>
          <w:p w14:paraId="18E11FA5" w14:textId="308D915D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∞]</w:t>
            </w:r>
          </w:p>
        </w:tc>
        <w:tc>
          <w:tcPr>
            <w:tcW w:w="3402" w:type="dxa"/>
          </w:tcPr>
          <w:p w14:paraId="0F87AC73" w14:textId="7F2C8D46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root height of the tree</w:t>
            </w:r>
          </w:p>
        </w:tc>
      </w:tr>
      <w:tr w:rsidR="001377AF" w14:paraId="5FB56A82" w14:textId="77777777" w:rsidTr="00E806C1">
        <w:tc>
          <w:tcPr>
            <w:tcW w:w="2193" w:type="dxa"/>
          </w:tcPr>
          <w:p w14:paraId="16DE23AF" w14:textId="515B086A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proofErr w:type="spellStart"/>
            <w:r w:rsidRPr="00E806C1">
              <w:rPr>
                <w:sz w:val="24"/>
                <w:szCs w:val="24"/>
              </w:rPr>
              <w:t>Yule.birthRate</w:t>
            </w:r>
            <w:proofErr w:type="spellEnd"/>
          </w:p>
        </w:tc>
        <w:tc>
          <w:tcPr>
            <w:tcW w:w="2905" w:type="dxa"/>
          </w:tcPr>
          <w:p w14:paraId="630BAAF1" w14:textId="2ED594B6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Uniform [0, 1E100]. Initial = 1</w:t>
            </w:r>
          </w:p>
        </w:tc>
        <w:tc>
          <w:tcPr>
            <w:tcW w:w="1134" w:type="dxa"/>
          </w:tcPr>
          <w:p w14:paraId="51A9CC7F" w14:textId="778179C4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[0, 1E100]</w:t>
            </w:r>
          </w:p>
        </w:tc>
        <w:tc>
          <w:tcPr>
            <w:tcW w:w="3402" w:type="dxa"/>
          </w:tcPr>
          <w:p w14:paraId="7A170205" w14:textId="7E749102" w:rsidR="001377AF" w:rsidRPr="00E806C1" w:rsidRDefault="00974EDC" w:rsidP="005B3861">
            <w:pPr>
              <w:contextualSpacing/>
              <w:rPr>
                <w:sz w:val="24"/>
                <w:szCs w:val="24"/>
              </w:rPr>
            </w:pPr>
            <w:r w:rsidRPr="00E806C1">
              <w:rPr>
                <w:sz w:val="24"/>
                <w:szCs w:val="24"/>
              </w:rPr>
              <w:t>Yule speciation process birth rate</w:t>
            </w:r>
          </w:p>
        </w:tc>
      </w:tr>
    </w:tbl>
    <w:p w14:paraId="42BB6F8E" w14:textId="440ECA8A" w:rsidR="001377AF" w:rsidRDefault="001377AF" w:rsidP="005B3861">
      <w:pPr>
        <w:spacing w:line="240" w:lineRule="auto"/>
        <w:contextualSpacing/>
      </w:pPr>
    </w:p>
    <w:p w14:paraId="067CF211" w14:textId="29410CAC" w:rsidR="00974EDC" w:rsidRPr="00E806C1" w:rsidRDefault="00974EDC" w:rsidP="005B3861">
      <w:pPr>
        <w:spacing w:line="240" w:lineRule="auto"/>
        <w:contextualSpacing/>
        <w:rPr>
          <w:rFonts w:cstheme="minorHAnsi"/>
          <w:b/>
          <w:bCs/>
          <w:sz w:val="28"/>
          <w:szCs w:val="28"/>
        </w:rPr>
      </w:pPr>
      <w:r w:rsidRPr="00E806C1">
        <w:rPr>
          <w:rFonts w:cstheme="minorHAnsi"/>
          <w:b/>
          <w:bCs/>
          <w:sz w:val="28"/>
          <w:szCs w:val="28"/>
        </w:rPr>
        <w:t>Operator parameters:</w:t>
      </w:r>
    </w:p>
    <w:p w14:paraId="48240DA8" w14:textId="37C032F5" w:rsidR="005B3861" w:rsidRPr="00E806C1" w:rsidRDefault="005B3861" w:rsidP="005B3861">
      <w:pPr>
        <w:spacing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14:paraId="636FACC1" w14:textId="3FD53D6E" w:rsidR="005B3861" w:rsidRDefault="005B3861" w:rsidP="005B3861">
      <w:pPr>
        <w:spacing w:line="240" w:lineRule="auto"/>
        <w:contextualSpacing/>
      </w:pPr>
      <w:r>
        <w:rPr>
          <w:noProof/>
        </w:rPr>
        <w:drawing>
          <wp:inline distT="0" distB="0" distL="0" distR="0" wp14:anchorId="2C2B1ACC" wp14:editId="6DD29F05">
            <wp:extent cx="6161466" cy="19526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66752" cy="19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60A1" w14:textId="77777777" w:rsidR="004F3647" w:rsidRDefault="004F3647" w:rsidP="004F3647"/>
    <w:p w14:paraId="53E34FFD" w14:textId="19F6C3BC" w:rsidR="004F3647" w:rsidRDefault="004F3647" w:rsidP="004F3647"/>
    <w:p w14:paraId="2ABFC456" w14:textId="77777777" w:rsidR="00E806C1" w:rsidRDefault="00E806C1" w:rsidP="004F3647"/>
    <w:p w14:paraId="2607CD89" w14:textId="77777777" w:rsidR="004F3647" w:rsidRDefault="004F3647" w:rsidP="004F3647"/>
    <w:p w14:paraId="78E4A9B7" w14:textId="77777777" w:rsidR="004F3647" w:rsidRDefault="004F3647" w:rsidP="004F3647"/>
    <w:p w14:paraId="4C5CD60C" w14:textId="77777777" w:rsidR="004F3647" w:rsidRDefault="004F3647" w:rsidP="004F3647"/>
    <w:p w14:paraId="45DE3F56" w14:textId="77777777" w:rsidR="004F3647" w:rsidRDefault="004F3647" w:rsidP="004F3647"/>
    <w:p w14:paraId="2AE446DC" w14:textId="23BDF407" w:rsidR="004F3647" w:rsidRDefault="00E806C1" w:rsidP="004F3647">
      <w:pPr>
        <w:rPr>
          <w:rFonts w:cstheme="minorHAnsi"/>
          <w:b/>
          <w:bCs/>
          <w:sz w:val="28"/>
          <w:szCs w:val="28"/>
        </w:rPr>
      </w:pPr>
      <w:r w:rsidRPr="00E806C1">
        <w:rPr>
          <w:rFonts w:cstheme="minorHAnsi"/>
          <w:b/>
          <w:bCs/>
          <w:sz w:val="28"/>
          <w:szCs w:val="28"/>
        </w:rPr>
        <w:t xml:space="preserve">S2.3 </w:t>
      </w:r>
      <w:r w:rsidR="004F3647" w:rsidRPr="00E806C1">
        <w:rPr>
          <w:rFonts w:cstheme="minorHAnsi"/>
          <w:b/>
          <w:bCs/>
          <w:sz w:val="28"/>
          <w:szCs w:val="28"/>
        </w:rPr>
        <w:t>Arguments</w:t>
      </w:r>
      <w:r w:rsidRPr="00E806C1">
        <w:rPr>
          <w:rFonts w:cstheme="minorHAnsi"/>
          <w:b/>
          <w:bCs/>
          <w:sz w:val="28"/>
          <w:szCs w:val="28"/>
        </w:rPr>
        <w:t xml:space="preserve"> and </w:t>
      </w:r>
      <w:r>
        <w:rPr>
          <w:rFonts w:cstheme="minorHAnsi"/>
          <w:b/>
          <w:bCs/>
          <w:sz w:val="28"/>
          <w:szCs w:val="28"/>
        </w:rPr>
        <w:t xml:space="preserve">list of </w:t>
      </w:r>
      <w:r w:rsidRPr="00E806C1">
        <w:rPr>
          <w:rFonts w:cstheme="minorHAnsi"/>
          <w:b/>
          <w:bCs/>
          <w:sz w:val="28"/>
          <w:szCs w:val="28"/>
        </w:rPr>
        <w:t>command</w:t>
      </w:r>
      <w:r>
        <w:rPr>
          <w:rFonts w:cstheme="minorHAnsi"/>
          <w:b/>
          <w:bCs/>
          <w:sz w:val="28"/>
          <w:szCs w:val="28"/>
        </w:rPr>
        <w:t>s</w:t>
      </w:r>
      <w:r w:rsidRPr="00E806C1">
        <w:rPr>
          <w:rFonts w:cstheme="minorHAnsi"/>
          <w:b/>
          <w:bCs/>
          <w:sz w:val="28"/>
          <w:szCs w:val="28"/>
        </w:rPr>
        <w:t xml:space="preserve"> for </w:t>
      </w:r>
      <w:r>
        <w:rPr>
          <w:rFonts w:cstheme="minorHAnsi"/>
          <w:b/>
          <w:bCs/>
          <w:sz w:val="28"/>
          <w:szCs w:val="28"/>
        </w:rPr>
        <w:t xml:space="preserve">GMYC single threshold applied with </w:t>
      </w:r>
      <w:r w:rsidRPr="00E806C1">
        <w:rPr>
          <w:rFonts w:cstheme="minorHAnsi"/>
          <w:b/>
          <w:bCs/>
          <w:sz w:val="28"/>
          <w:szCs w:val="28"/>
        </w:rPr>
        <w:t xml:space="preserve">SPLITS package </w:t>
      </w:r>
      <w:r>
        <w:rPr>
          <w:rFonts w:cstheme="minorHAnsi"/>
          <w:b/>
          <w:bCs/>
          <w:sz w:val="28"/>
          <w:szCs w:val="28"/>
        </w:rPr>
        <w:t xml:space="preserve">in R </w:t>
      </w:r>
      <w:r w:rsidRPr="00E806C1">
        <w:rPr>
          <w:rFonts w:cstheme="minorHAnsi"/>
          <w:b/>
          <w:bCs/>
          <w:sz w:val="28"/>
          <w:szCs w:val="28"/>
        </w:rPr>
        <w:t>(according to Fujisawa and Barraclough 2013 and Manual of SPLITS package)</w:t>
      </w:r>
    </w:p>
    <w:p w14:paraId="49477F24" w14:textId="56E576AC" w:rsidR="005462FC" w:rsidRDefault="005462FC" w:rsidP="004F3647">
      <w:pPr>
        <w:rPr>
          <w:rFonts w:cstheme="minorHAnsi"/>
          <w:b/>
          <w:bCs/>
          <w:sz w:val="28"/>
          <w:szCs w:val="28"/>
        </w:rPr>
      </w:pPr>
    </w:p>
    <w:p w14:paraId="3C068238" w14:textId="71EED811" w:rsidR="005462FC" w:rsidRPr="00E806C1" w:rsidRDefault="005462FC" w:rsidP="004F3647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rguments:</w:t>
      </w:r>
    </w:p>
    <w:p w14:paraId="31D8A681" w14:textId="77777777" w:rsidR="00E806C1" w:rsidRPr="00E806C1" w:rsidRDefault="00E806C1" w:rsidP="004F3647">
      <w:pPr>
        <w:rPr>
          <w:rFonts w:cstheme="minorHAnsi"/>
          <w:sz w:val="28"/>
          <w:szCs w:val="28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139"/>
        <w:gridCol w:w="7933"/>
      </w:tblGrid>
      <w:tr w:rsidR="004F3647" w:rsidRPr="00E806C1" w14:paraId="51565090" w14:textId="77777777" w:rsidTr="002F708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27F296F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tr</w:t>
            </w:r>
          </w:p>
        </w:tc>
        <w:tc>
          <w:tcPr>
            <w:tcW w:w="0" w:type="auto"/>
            <w:hideMark/>
          </w:tcPr>
          <w:p w14:paraId="3365540D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An ultrametric, dichotomous tree object in ape format.</w:t>
            </w:r>
          </w:p>
        </w:tc>
      </w:tr>
      <w:tr w:rsidR="004F3647" w:rsidRPr="00E806C1" w14:paraId="027D4E7E" w14:textId="77777777" w:rsidTr="002F708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75D75FB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method</w:t>
            </w:r>
          </w:p>
        </w:tc>
        <w:tc>
          <w:tcPr>
            <w:tcW w:w="0" w:type="auto"/>
            <w:hideMark/>
          </w:tcPr>
          <w:p w14:paraId="57841DEF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Method of analysis, either "single" for single-threshold version or "multiple" for multiple-threshold version.</w:t>
            </w:r>
          </w:p>
        </w:tc>
      </w:tr>
      <w:tr w:rsidR="004F3647" w:rsidRPr="00E806C1" w14:paraId="5CD24D83" w14:textId="77777777" w:rsidTr="002F708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C38E422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interval</w:t>
            </w:r>
          </w:p>
        </w:tc>
        <w:tc>
          <w:tcPr>
            <w:tcW w:w="0" w:type="auto"/>
            <w:hideMark/>
          </w:tcPr>
          <w:p w14:paraId="4D94B436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 xml:space="preserve">Upper and lower limit of estimation of scaling parameters, e.g. </w:t>
            </w:r>
            <w:proofErr w:type="gramStart"/>
            <w:r w:rsidRPr="00E806C1">
              <w:rPr>
                <w:rFonts w:cstheme="minorHAnsi"/>
                <w:sz w:val="28"/>
                <w:szCs w:val="28"/>
              </w:rPr>
              <w:t>c(</w:t>
            </w:r>
            <w:proofErr w:type="gramEnd"/>
            <w:r w:rsidRPr="00E806C1">
              <w:rPr>
                <w:rFonts w:cstheme="minorHAnsi"/>
                <w:sz w:val="28"/>
                <w:szCs w:val="28"/>
              </w:rPr>
              <w:t>0,10)</w:t>
            </w:r>
          </w:p>
        </w:tc>
      </w:tr>
      <w:tr w:rsidR="004F3647" w:rsidRPr="00E806C1" w14:paraId="06E21965" w14:textId="77777777" w:rsidTr="002F708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AF488E3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>quiet</w:t>
            </w:r>
          </w:p>
        </w:tc>
        <w:tc>
          <w:tcPr>
            <w:tcW w:w="0" w:type="auto"/>
            <w:hideMark/>
          </w:tcPr>
          <w:p w14:paraId="62342E53" w14:textId="77777777" w:rsidR="004F3647" w:rsidRPr="00E806C1" w:rsidRDefault="004F3647" w:rsidP="004F3647">
            <w:pPr>
              <w:rPr>
                <w:rFonts w:cstheme="minorHAnsi"/>
                <w:sz w:val="28"/>
                <w:szCs w:val="28"/>
              </w:rPr>
            </w:pPr>
            <w:r w:rsidRPr="00E806C1">
              <w:rPr>
                <w:rFonts w:cstheme="minorHAnsi"/>
                <w:sz w:val="28"/>
                <w:szCs w:val="28"/>
              </w:rPr>
              <w:t xml:space="preserve">By </w:t>
            </w:r>
            <w:proofErr w:type="gramStart"/>
            <w:r w:rsidRPr="00E806C1">
              <w:rPr>
                <w:rFonts w:cstheme="minorHAnsi"/>
                <w:sz w:val="28"/>
                <w:szCs w:val="28"/>
              </w:rPr>
              <w:t>default</w:t>
            </w:r>
            <w:proofErr w:type="gramEnd"/>
            <w:r w:rsidRPr="00E806C1">
              <w:rPr>
                <w:rFonts w:cstheme="minorHAnsi"/>
                <w:sz w:val="28"/>
                <w:szCs w:val="28"/>
              </w:rPr>
              <w:t xml:space="preserve"> shows progress on console. Use quiet = FALSE to disable.</w:t>
            </w:r>
          </w:p>
        </w:tc>
      </w:tr>
    </w:tbl>
    <w:p w14:paraId="2AF4F91B" w14:textId="72E3FCBC" w:rsidR="004F3647" w:rsidRDefault="004F3647" w:rsidP="004F3647">
      <w:pPr>
        <w:rPr>
          <w:rFonts w:cstheme="minorHAnsi"/>
          <w:sz w:val="28"/>
          <w:szCs w:val="28"/>
        </w:rPr>
      </w:pPr>
    </w:p>
    <w:p w14:paraId="2F639C2D" w14:textId="4E5E5654" w:rsidR="005462FC" w:rsidRPr="005462FC" w:rsidRDefault="005462FC" w:rsidP="004F3647">
      <w:pPr>
        <w:rPr>
          <w:rFonts w:cstheme="minorHAnsi"/>
          <w:b/>
          <w:bCs/>
          <w:sz w:val="28"/>
          <w:szCs w:val="28"/>
        </w:rPr>
      </w:pPr>
      <w:r w:rsidRPr="005462FC">
        <w:rPr>
          <w:rFonts w:cstheme="minorHAnsi"/>
          <w:b/>
          <w:bCs/>
          <w:sz w:val="28"/>
          <w:szCs w:val="28"/>
        </w:rPr>
        <w:t>Commands:</w:t>
      </w:r>
    </w:p>
    <w:p w14:paraId="1422A2D2" w14:textId="77777777" w:rsidR="005462FC" w:rsidRPr="00E806C1" w:rsidRDefault="005462FC" w:rsidP="004F3647">
      <w:pPr>
        <w:rPr>
          <w:rFonts w:cstheme="minorHAnsi"/>
          <w:sz w:val="28"/>
          <w:szCs w:val="28"/>
        </w:rPr>
      </w:pPr>
    </w:p>
    <w:p w14:paraId="13054A3E" w14:textId="77777777" w:rsidR="004F3647" w:rsidRPr="00E806C1" w:rsidRDefault="004F3647" w:rsidP="004F3647">
      <w:pPr>
        <w:rPr>
          <w:rFonts w:cstheme="minorHAnsi"/>
          <w:sz w:val="28"/>
          <w:szCs w:val="28"/>
        </w:rPr>
      </w:pPr>
      <w:r w:rsidRPr="00E806C1">
        <w:rPr>
          <w:rFonts w:cstheme="minorHAnsi"/>
          <w:sz w:val="28"/>
          <w:szCs w:val="28"/>
        </w:rPr>
        <w:t>library(splits)</w:t>
      </w:r>
    </w:p>
    <w:p w14:paraId="4CFDE04C" w14:textId="52727C4E" w:rsidR="004F3647" w:rsidRPr="00E806C1" w:rsidRDefault="004F3647" w:rsidP="004F3647">
      <w:pPr>
        <w:rPr>
          <w:rFonts w:cstheme="minorHAnsi"/>
          <w:sz w:val="28"/>
          <w:szCs w:val="28"/>
        </w:rPr>
      </w:pPr>
      <w:r w:rsidRPr="00E806C1">
        <w:rPr>
          <w:rFonts w:cstheme="minorHAnsi"/>
          <w:sz w:val="28"/>
          <w:szCs w:val="28"/>
        </w:rPr>
        <w:t xml:space="preserve">tr </w:t>
      </w:r>
      <w:r w:rsidR="00E806C1" w:rsidRPr="00E806C1">
        <w:rPr>
          <w:rFonts w:cstheme="minorHAnsi"/>
          <w:sz w:val="28"/>
          <w:szCs w:val="28"/>
        </w:rPr>
        <w:t>&lt;-</w:t>
      </w:r>
      <w:r w:rsidRPr="00E806C1">
        <w:rPr>
          <w:rFonts w:cstheme="minorHAnsi"/>
          <w:sz w:val="28"/>
          <w:szCs w:val="28"/>
        </w:rPr>
        <w:t xml:space="preserve"> </w:t>
      </w:r>
      <w:proofErr w:type="spellStart"/>
      <w:r w:rsidRPr="00E806C1">
        <w:rPr>
          <w:rFonts w:cstheme="minorHAnsi"/>
          <w:sz w:val="28"/>
          <w:szCs w:val="28"/>
        </w:rPr>
        <w:t>read.tree</w:t>
      </w:r>
      <w:proofErr w:type="spellEnd"/>
      <w:r w:rsidRPr="00E806C1">
        <w:rPr>
          <w:rFonts w:cstheme="minorHAnsi"/>
          <w:sz w:val="28"/>
          <w:szCs w:val="28"/>
        </w:rPr>
        <w:t>(file = "</w:t>
      </w:r>
      <w:r w:rsidR="002F04A4" w:rsidRPr="00E806C1">
        <w:rPr>
          <w:rFonts w:cstheme="minorHAnsi"/>
          <w:sz w:val="28"/>
          <w:szCs w:val="28"/>
        </w:rPr>
        <w:t>C:/PATH/TO/THE/TREE/mcc_tree.newick</w:t>
      </w:r>
      <w:r w:rsidRPr="00E806C1">
        <w:rPr>
          <w:rFonts w:cstheme="minorHAnsi"/>
          <w:sz w:val="28"/>
          <w:szCs w:val="28"/>
        </w:rPr>
        <w:t xml:space="preserve">", text = NULL, </w:t>
      </w:r>
      <w:proofErr w:type="spellStart"/>
      <w:r w:rsidRPr="00E806C1">
        <w:rPr>
          <w:rFonts w:cstheme="minorHAnsi"/>
          <w:sz w:val="28"/>
          <w:szCs w:val="28"/>
        </w:rPr>
        <w:t>tree.names</w:t>
      </w:r>
      <w:proofErr w:type="spellEnd"/>
      <w:r w:rsidRPr="00E806C1">
        <w:rPr>
          <w:rFonts w:cstheme="minorHAnsi"/>
          <w:sz w:val="28"/>
          <w:szCs w:val="28"/>
        </w:rPr>
        <w:t xml:space="preserve"> = NULL, skip = 0)</w:t>
      </w:r>
    </w:p>
    <w:p w14:paraId="4292B128" w14:textId="5F327AE9" w:rsidR="004F3647" w:rsidRPr="00E806C1" w:rsidRDefault="004F3647" w:rsidP="004F3647">
      <w:pPr>
        <w:rPr>
          <w:rFonts w:cstheme="minorHAnsi"/>
          <w:sz w:val="28"/>
          <w:szCs w:val="28"/>
        </w:rPr>
      </w:pPr>
      <w:r w:rsidRPr="00E806C1">
        <w:rPr>
          <w:rFonts w:cstheme="minorHAnsi"/>
          <w:sz w:val="28"/>
          <w:szCs w:val="28"/>
        </w:rPr>
        <w:t>result &lt;- gmyc(tr, method = "single”, interval = c(0, 10))</w:t>
      </w:r>
    </w:p>
    <w:p w14:paraId="10A31471" w14:textId="77777777" w:rsidR="004F3647" w:rsidRPr="00E806C1" w:rsidRDefault="004F3647" w:rsidP="004F3647">
      <w:pPr>
        <w:rPr>
          <w:rFonts w:cstheme="minorHAnsi"/>
          <w:sz w:val="28"/>
          <w:szCs w:val="28"/>
        </w:rPr>
      </w:pPr>
      <w:r w:rsidRPr="00E806C1">
        <w:rPr>
          <w:rFonts w:cstheme="minorHAnsi"/>
          <w:sz w:val="28"/>
          <w:szCs w:val="28"/>
        </w:rPr>
        <w:t>summary(result)</w:t>
      </w:r>
    </w:p>
    <w:p w14:paraId="5B53DC69" w14:textId="77777777" w:rsidR="004F3647" w:rsidRPr="00E806C1" w:rsidRDefault="004F3647" w:rsidP="004F3647">
      <w:pPr>
        <w:rPr>
          <w:rFonts w:cstheme="minorHAnsi"/>
          <w:sz w:val="28"/>
          <w:szCs w:val="28"/>
        </w:rPr>
      </w:pPr>
      <w:r w:rsidRPr="00E806C1">
        <w:rPr>
          <w:rFonts w:cstheme="minorHAnsi"/>
          <w:sz w:val="28"/>
          <w:szCs w:val="28"/>
        </w:rPr>
        <w:t>plot(result)</w:t>
      </w:r>
    </w:p>
    <w:p w14:paraId="72A26A91" w14:textId="5426D3F0" w:rsidR="004F3647" w:rsidRDefault="004F3647" w:rsidP="005B3861">
      <w:pPr>
        <w:spacing w:line="240" w:lineRule="auto"/>
        <w:contextualSpacing/>
        <w:rPr>
          <w:rFonts w:cstheme="minorHAnsi"/>
          <w:sz w:val="24"/>
          <w:szCs w:val="24"/>
        </w:rPr>
      </w:pPr>
    </w:p>
    <w:p w14:paraId="709D7BC5" w14:textId="64A22FBF" w:rsidR="007A353F" w:rsidRDefault="007A353F" w:rsidP="005B3861">
      <w:pPr>
        <w:spacing w:line="240" w:lineRule="auto"/>
        <w:contextualSpacing/>
        <w:rPr>
          <w:rFonts w:cstheme="minorHAnsi"/>
          <w:sz w:val="24"/>
          <w:szCs w:val="24"/>
        </w:rPr>
      </w:pPr>
    </w:p>
    <w:p w14:paraId="3D0EA3E7" w14:textId="75B2B5DF" w:rsidR="007A353F" w:rsidRDefault="007A353F" w:rsidP="005B3861">
      <w:pPr>
        <w:spacing w:line="240" w:lineRule="auto"/>
        <w:contextualSpacing/>
        <w:rPr>
          <w:rFonts w:cstheme="minorHAnsi"/>
          <w:sz w:val="24"/>
          <w:szCs w:val="24"/>
        </w:rPr>
      </w:pPr>
    </w:p>
    <w:p w14:paraId="430448E2" w14:textId="77777777" w:rsidR="007A353F" w:rsidRPr="00600AA2" w:rsidRDefault="007A353F" w:rsidP="007A353F">
      <w:pPr>
        <w:spacing w:line="240" w:lineRule="auto"/>
        <w:ind w:left="720" w:hanging="720"/>
        <w:contextualSpacing/>
        <w:jc w:val="both"/>
        <w:rPr>
          <w:rFonts w:cstheme="minorHAnsi"/>
          <w:sz w:val="24"/>
          <w:szCs w:val="24"/>
          <w:lang w:val="en-US"/>
        </w:rPr>
      </w:pPr>
      <w:r w:rsidRPr="00600AA2">
        <w:rPr>
          <w:rFonts w:cstheme="minorHAnsi"/>
          <w:b/>
          <w:bCs/>
          <w:sz w:val="24"/>
          <w:szCs w:val="24"/>
          <w:lang w:val="en-US"/>
        </w:rPr>
        <w:t>Fujisawa T and</w:t>
      </w:r>
      <w:r w:rsidRPr="00600AA2">
        <w:rPr>
          <w:rFonts w:cstheme="minorHAnsi"/>
          <w:sz w:val="24"/>
          <w:szCs w:val="24"/>
          <w:lang w:val="en-US"/>
        </w:rPr>
        <w:t xml:space="preserve"> </w:t>
      </w:r>
      <w:r w:rsidRPr="00600AA2">
        <w:rPr>
          <w:rFonts w:cstheme="minorHAnsi"/>
          <w:b/>
          <w:bCs/>
          <w:sz w:val="24"/>
          <w:szCs w:val="24"/>
          <w:lang w:val="en-US"/>
        </w:rPr>
        <w:t>Barraclough TG</w:t>
      </w:r>
      <w:r w:rsidRPr="00600AA2">
        <w:rPr>
          <w:rFonts w:cstheme="minorHAnsi"/>
          <w:sz w:val="24"/>
          <w:szCs w:val="24"/>
          <w:lang w:val="en-US"/>
        </w:rPr>
        <w:t xml:space="preserve"> (2013) Delimiting species using single-locus data and the Generalized Mixed Yule Coalescent approach: a revised method and evaluation on simulated data sets. </w:t>
      </w:r>
      <w:r w:rsidRPr="00600AA2">
        <w:rPr>
          <w:rFonts w:cstheme="minorHAnsi"/>
          <w:i/>
          <w:iCs/>
          <w:sz w:val="24"/>
          <w:szCs w:val="24"/>
          <w:lang w:val="en-US"/>
        </w:rPr>
        <w:t>Systematic Biology</w:t>
      </w:r>
      <w:r w:rsidRPr="00600AA2">
        <w:rPr>
          <w:rFonts w:cstheme="minorHAnsi"/>
          <w:sz w:val="24"/>
          <w:szCs w:val="24"/>
          <w:lang w:val="en-US"/>
        </w:rPr>
        <w:t xml:space="preserve"> </w:t>
      </w:r>
      <w:r w:rsidRPr="00600AA2">
        <w:rPr>
          <w:rFonts w:cstheme="minorHAnsi"/>
          <w:b/>
          <w:bCs/>
          <w:sz w:val="24"/>
          <w:szCs w:val="24"/>
          <w:lang w:val="en-US"/>
        </w:rPr>
        <w:t>62</w:t>
      </w:r>
      <w:r w:rsidRPr="00600AA2">
        <w:rPr>
          <w:rFonts w:cstheme="minorHAnsi"/>
          <w:sz w:val="24"/>
          <w:szCs w:val="24"/>
          <w:lang w:val="en-US"/>
        </w:rPr>
        <w:t>, 707–724.</w:t>
      </w:r>
    </w:p>
    <w:p w14:paraId="63F82DDC" w14:textId="77777777" w:rsidR="007A353F" w:rsidRPr="00E806C1" w:rsidRDefault="007A353F" w:rsidP="005B3861">
      <w:pPr>
        <w:spacing w:line="240" w:lineRule="auto"/>
        <w:contextualSpacing/>
        <w:rPr>
          <w:rFonts w:cstheme="minorHAnsi"/>
          <w:sz w:val="24"/>
          <w:szCs w:val="24"/>
        </w:rPr>
      </w:pPr>
    </w:p>
    <w:sectPr w:rsidR="007A353F" w:rsidRPr="00E806C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0618A"/>
    <w:multiLevelType w:val="hybridMultilevel"/>
    <w:tmpl w:val="4A4CC4E0"/>
    <w:lvl w:ilvl="0" w:tplc="4EA4767E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F281B"/>
    <w:multiLevelType w:val="hybridMultilevel"/>
    <w:tmpl w:val="8FDC7BB2"/>
    <w:lvl w:ilvl="0" w:tplc="01A0A3E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74260"/>
    <w:multiLevelType w:val="hybridMultilevel"/>
    <w:tmpl w:val="A7FCF036"/>
    <w:lvl w:ilvl="0" w:tplc="750A9D58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rQwMbEwMAYyDZR0lIJTi4sz8/NACgxrAdH10R0sAAAA"/>
  </w:docVars>
  <w:rsids>
    <w:rsidRoot w:val="000A45E8"/>
    <w:rsid w:val="000A45E8"/>
    <w:rsid w:val="001377AF"/>
    <w:rsid w:val="002F04A4"/>
    <w:rsid w:val="004D396B"/>
    <w:rsid w:val="004F3647"/>
    <w:rsid w:val="005462FC"/>
    <w:rsid w:val="005B3861"/>
    <w:rsid w:val="00600AA2"/>
    <w:rsid w:val="00655B80"/>
    <w:rsid w:val="00720F51"/>
    <w:rsid w:val="007A353F"/>
    <w:rsid w:val="007F3E27"/>
    <w:rsid w:val="00956972"/>
    <w:rsid w:val="00974EDC"/>
    <w:rsid w:val="00A51A3F"/>
    <w:rsid w:val="00E806C1"/>
    <w:rsid w:val="00EA5A5C"/>
    <w:rsid w:val="00FB3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E9ED7"/>
  <w15:chartTrackingRefBased/>
  <w15:docId w15:val="{D83C8F43-EFC5-4A8F-B04A-035E7F6E5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D39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4D396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2F04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2F04A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d15mcfcotb">
    <w:name w:val="gd15mcfcotb"/>
    <w:basedOn w:val="a0"/>
    <w:rsid w:val="002F04A4"/>
  </w:style>
  <w:style w:type="table" w:styleId="a5">
    <w:name w:val="Table Grid"/>
    <w:basedOn w:val="a1"/>
    <w:uiPriority w:val="39"/>
    <w:rsid w:val="001377A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974EDC"/>
    <w:rPr>
      <w:color w:val="808080"/>
    </w:rPr>
  </w:style>
  <w:style w:type="paragraph" w:styleId="a7">
    <w:name w:val="List Paragraph"/>
    <w:basedOn w:val="a"/>
    <w:uiPriority w:val="34"/>
    <w:qFormat/>
    <w:rsid w:val="00974E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9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9</cp:revision>
  <dcterms:created xsi:type="dcterms:W3CDTF">2020-10-22T11:28:00Z</dcterms:created>
  <dcterms:modified xsi:type="dcterms:W3CDTF">2021-01-04T10:31:00Z</dcterms:modified>
</cp:coreProperties>
</file>